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9AD5D6" w14:textId="15D83E68" w:rsidR="003E76FD" w:rsidRDefault="003E76FD" w:rsidP="0000246B">
      <w:pPr>
        <w:ind w:firstLine="708"/>
        <w:jc w:val="both"/>
        <w:rPr>
          <w:rFonts w:ascii="Arial" w:hAnsi="Arial" w:cs="Arial"/>
          <w:color w:val="000000" w:themeColor="text1"/>
          <w:sz w:val="16"/>
          <w:szCs w:val="16"/>
        </w:rPr>
      </w:pPr>
    </w:p>
    <w:p w14:paraId="23DEC824" w14:textId="77777777" w:rsidR="003E76FD" w:rsidRDefault="003E76FD" w:rsidP="0000246B">
      <w:pPr>
        <w:ind w:firstLine="708"/>
        <w:jc w:val="both"/>
        <w:rPr>
          <w:rFonts w:ascii="Arial" w:hAnsi="Arial" w:cs="Arial"/>
          <w:color w:val="000000" w:themeColor="text1"/>
          <w:sz w:val="16"/>
          <w:szCs w:val="16"/>
        </w:rPr>
      </w:pPr>
    </w:p>
    <w:tbl>
      <w:tblPr>
        <w:tblW w:w="10191" w:type="dxa"/>
        <w:tblInd w:w="-540" w:type="dxa"/>
        <w:tblBorders>
          <w:top w:val="single" w:sz="12" w:space="0" w:color="008000"/>
          <w:left w:val="single" w:sz="6" w:space="0" w:color="008000"/>
          <w:bottom w:val="single" w:sz="12" w:space="0" w:color="008000"/>
          <w:right w:val="single" w:sz="6" w:space="0" w:color="008000"/>
          <w:insideH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8031"/>
      </w:tblGrid>
      <w:tr w:rsidR="00AE5ECF" w:rsidRPr="003E76FD" w14:paraId="4C36C1C0" w14:textId="77777777" w:rsidTr="00AE5ECF">
        <w:trPr>
          <w:trHeight w:val="821"/>
        </w:trPr>
        <w:tc>
          <w:tcPr>
            <w:tcW w:w="10191" w:type="dxa"/>
            <w:gridSpan w:val="2"/>
            <w:shd w:val="clear" w:color="auto" w:fill="auto"/>
          </w:tcPr>
          <w:p w14:paraId="37CC5D9D" w14:textId="0FD81411" w:rsidR="00AE5ECF" w:rsidRDefault="00AE5ECF" w:rsidP="00AF5F7B">
            <w:pPr>
              <w:spacing w:before="120"/>
              <w:jc w:val="center"/>
              <w:rPr>
                <w:b/>
                <w:sz w:val="18"/>
                <w:szCs w:val="18"/>
              </w:rPr>
            </w:pPr>
            <w:r w:rsidRPr="003E76FD">
              <w:rPr>
                <w:b/>
                <w:sz w:val="18"/>
                <w:szCs w:val="18"/>
              </w:rPr>
              <w:t>BURDUR MEHMET AKİF ERSOY ÜNİVERSİTESİ</w:t>
            </w:r>
          </w:p>
          <w:p w14:paraId="6F86934F" w14:textId="5830DD4C" w:rsidR="00AF5F7B" w:rsidRPr="003E76FD" w:rsidRDefault="00AF5F7B" w:rsidP="00AE5ECF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URİZM İŞLETMECİLİĞİ VE OTELCİLİK YÜKSEKOKULU</w:t>
            </w:r>
          </w:p>
          <w:p w14:paraId="678DF682" w14:textId="5B4B77D4" w:rsidR="00AE5ECF" w:rsidRPr="00AF5F7B" w:rsidRDefault="00AE5ECF" w:rsidP="00AF5F7B">
            <w:pPr>
              <w:jc w:val="center"/>
              <w:rPr>
                <w:b/>
                <w:sz w:val="18"/>
                <w:szCs w:val="18"/>
              </w:rPr>
            </w:pPr>
            <w:r w:rsidRPr="003E76FD">
              <w:rPr>
                <w:b/>
                <w:sz w:val="18"/>
                <w:szCs w:val="18"/>
              </w:rPr>
              <w:t>2019-2020 EĞİTİM-ÖĞRETİM YILI AKADEMİK TAKVİM</w:t>
            </w:r>
            <w:r w:rsidR="00AF5F7B">
              <w:rPr>
                <w:b/>
                <w:sz w:val="18"/>
                <w:szCs w:val="18"/>
              </w:rPr>
              <w:t>İ</w:t>
            </w:r>
            <w:r w:rsidR="00B42AFE">
              <w:rPr>
                <w:b/>
                <w:sz w:val="18"/>
                <w:szCs w:val="18"/>
              </w:rPr>
              <w:t xml:space="preserve"> (BAHAR YARIYILI)</w:t>
            </w:r>
          </w:p>
        </w:tc>
      </w:tr>
      <w:tr w:rsidR="00AE5ECF" w:rsidRPr="003E76FD" w14:paraId="7AA2BB3D" w14:textId="77777777" w:rsidTr="003E76FD">
        <w:trPr>
          <w:trHeight w:val="621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BB3CB7F" w14:textId="4002F32D" w:rsidR="00AE5ECF" w:rsidRPr="003E76FD" w:rsidRDefault="00AF5F7B" w:rsidP="00AE5ECF">
            <w:pPr>
              <w:jc w:val="center"/>
              <w:rPr>
                <w:rFonts w:eastAsia="Arial Unicode MS"/>
                <w:b/>
                <w:color w:val="000000" w:themeColor="text1"/>
                <w:sz w:val="18"/>
                <w:szCs w:val="18"/>
              </w:rPr>
            </w:pPr>
            <w:r>
              <w:rPr>
                <w:rFonts w:eastAsia="Arial Unicode MS"/>
                <w:b/>
                <w:color w:val="000000" w:themeColor="text1"/>
                <w:sz w:val="18"/>
                <w:szCs w:val="18"/>
              </w:rPr>
              <w:t>27</w:t>
            </w:r>
            <w:r w:rsidR="00AE5ECF" w:rsidRPr="003E76FD">
              <w:rPr>
                <w:rFonts w:eastAsia="Arial Unicode MS"/>
                <w:b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eastAsia="Arial Unicode MS"/>
                <w:b/>
                <w:color w:val="000000" w:themeColor="text1"/>
                <w:sz w:val="18"/>
                <w:szCs w:val="18"/>
              </w:rPr>
              <w:t xml:space="preserve">Ocak </w:t>
            </w:r>
            <w:r w:rsidR="00AE5ECF" w:rsidRPr="003E76FD">
              <w:rPr>
                <w:rFonts w:eastAsia="Arial Unicode MS"/>
                <w:b/>
                <w:color w:val="000000" w:themeColor="text1"/>
                <w:sz w:val="18"/>
                <w:szCs w:val="18"/>
              </w:rPr>
              <w:t xml:space="preserve">-  </w:t>
            </w:r>
          </w:p>
          <w:p w14:paraId="6B92C4CA" w14:textId="2786E827" w:rsidR="00AE5ECF" w:rsidRPr="003E76FD" w:rsidRDefault="00AF5F7B" w:rsidP="00AE5ECF">
            <w:pPr>
              <w:jc w:val="center"/>
              <w:rPr>
                <w:rFonts w:eastAsia="Arial Unicode MS"/>
                <w:b/>
                <w:color w:val="000000" w:themeColor="text1"/>
                <w:sz w:val="18"/>
                <w:szCs w:val="18"/>
              </w:rPr>
            </w:pPr>
            <w:r>
              <w:rPr>
                <w:rFonts w:eastAsia="Arial Unicode MS"/>
                <w:b/>
                <w:color w:val="000000" w:themeColor="text1"/>
                <w:sz w:val="18"/>
                <w:szCs w:val="18"/>
              </w:rPr>
              <w:t>17</w:t>
            </w:r>
            <w:r w:rsidR="00AE5ECF" w:rsidRPr="003E76FD">
              <w:rPr>
                <w:rFonts w:eastAsia="Arial Unicode MS"/>
                <w:b/>
                <w:color w:val="000000" w:themeColor="text1"/>
                <w:sz w:val="18"/>
                <w:szCs w:val="18"/>
              </w:rPr>
              <w:t xml:space="preserve"> Mayıs 2020  </w:t>
            </w:r>
          </w:p>
        </w:tc>
        <w:tc>
          <w:tcPr>
            <w:tcW w:w="803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E5B614" w14:textId="77777777" w:rsidR="003E76FD" w:rsidRDefault="003E76FD" w:rsidP="00AE5ECF">
            <w:pPr>
              <w:rPr>
                <w:b/>
                <w:color w:val="000000" w:themeColor="text1"/>
                <w:sz w:val="18"/>
                <w:szCs w:val="18"/>
              </w:rPr>
            </w:pPr>
          </w:p>
          <w:p w14:paraId="78946ABF" w14:textId="34B0D4EF" w:rsidR="00AE5ECF" w:rsidRPr="003E76FD" w:rsidRDefault="00AE5ECF" w:rsidP="00AE5ECF">
            <w:pPr>
              <w:rPr>
                <w:b/>
                <w:color w:val="000000" w:themeColor="text1"/>
                <w:sz w:val="18"/>
                <w:szCs w:val="18"/>
              </w:rPr>
            </w:pPr>
            <w:r w:rsidRPr="003E76FD">
              <w:rPr>
                <w:b/>
                <w:color w:val="000000" w:themeColor="text1"/>
                <w:sz w:val="18"/>
                <w:szCs w:val="18"/>
              </w:rPr>
              <w:t xml:space="preserve">BAHAR YARIYILI Derslere Başlama ve Bitiş (14 Hafta) </w:t>
            </w:r>
          </w:p>
          <w:p w14:paraId="70D01AD8" w14:textId="77777777" w:rsidR="00AE5ECF" w:rsidRPr="003E76FD" w:rsidRDefault="00AE5ECF" w:rsidP="00AE5ECF">
            <w:pPr>
              <w:rPr>
                <w:color w:val="000000" w:themeColor="text1"/>
                <w:sz w:val="18"/>
                <w:szCs w:val="18"/>
              </w:rPr>
            </w:pPr>
          </w:p>
        </w:tc>
      </w:tr>
      <w:tr w:rsidR="00AE5ECF" w:rsidRPr="003E76FD" w14:paraId="3B2D5EBB" w14:textId="77777777" w:rsidTr="003E76FD">
        <w:trPr>
          <w:trHeight w:val="403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FF60D38" w14:textId="736B1368" w:rsidR="00AE5ECF" w:rsidRPr="003E76FD" w:rsidRDefault="00AF5F7B" w:rsidP="00AE5ECF">
            <w:pPr>
              <w:jc w:val="center"/>
              <w:rPr>
                <w:b/>
                <w:sz w:val="18"/>
                <w:szCs w:val="18"/>
              </w:rPr>
            </w:pPr>
            <w:r w:rsidRPr="00AF5F7B">
              <w:rPr>
                <w:b/>
                <w:sz w:val="18"/>
                <w:szCs w:val="18"/>
              </w:rPr>
              <w:t>27-31 Ocak 2020</w:t>
            </w:r>
          </w:p>
        </w:tc>
        <w:tc>
          <w:tcPr>
            <w:tcW w:w="803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D65F323" w14:textId="77777777" w:rsidR="00AE5ECF" w:rsidRPr="003E76FD" w:rsidRDefault="00AE5ECF" w:rsidP="00AE5ECF">
            <w:pPr>
              <w:rPr>
                <w:sz w:val="18"/>
                <w:szCs w:val="18"/>
              </w:rPr>
            </w:pPr>
            <w:r w:rsidRPr="003E76FD">
              <w:rPr>
                <w:sz w:val="18"/>
                <w:szCs w:val="18"/>
              </w:rPr>
              <w:t xml:space="preserve">Bahar Yarıyılı </w:t>
            </w:r>
            <w:r w:rsidRPr="003E76FD">
              <w:rPr>
                <w:b/>
                <w:sz w:val="18"/>
                <w:szCs w:val="18"/>
              </w:rPr>
              <w:t>Mazeretli Kayıt</w:t>
            </w:r>
            <w:r w:rsidRPr="003E76FD">
              <w:rPr>
                <w:sz w:val="18"/>
                <w:szCs w:val="18"/>
              </w:rPr>
              <w:t xml:space="preserve"> Yenileme Haftası</w:t>
            </w:r>
          </w:p>
        </w:tc>
      </w:tr>
      <w:tr w:rsidR="00AE5ECF" w:rsidRPr="003E76FD" w14:paraId="36799725" w14:textId="77777777" w:rsidTr="003E76FD">
        <w:trPr>
          <w:trHeight w:val="423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697FDAE" w14:textId="6A6F2B88" w:rsidR="00AE5ECF" w:rsidRPr="003E76FD" w:rsidRDefault="00AF5F7B" w:rsidP="00AE5ECF">
            <w:pPr>
              <w:jc w:val="center"/>
              <w:rPr>
                <w:b/>
                <w:sz w:val="18"/>
                <w:szCs w:val="18"/>
              </w:rPr>
            </w:pPr>
            <w:r w:rsidRPr="00AF5F7B">
              <w:rPr>
                <w:b/>
                <w:sz w:val="18"/>
                <w:szCs w:val="18"/>
              </w:rPr>
              <w:t>03-07 Şubat 2020</w:t>
            </w:r>
          </w:p>
        </w:tc>
        <w:tc>
          <w:tcPr>
            <w:tcW w:w="803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FEBDC92" w14:textId="77777777" w:rsidR="00AE5ECF" w:rsidRPr="003E76FD" w:rsidRDefault="00AE5ECF" w:rsidP="00AE5ECF">
            <w:pPr>
              <w:rPr>
                <w:sz w:val="18"/>
                <w:szCs w:val="18"/>
              </w:rPr>
            </w:pPr>
            <w:r w:rsidRPr="003E76FD">
              <w:rPr>
                <w:b/>
                <w:sz w:val="18"/>
                <w:szCs w:val="18"/>
              </w:rPr>
              <w:t>Ekle-Sil</w:t>
            </w:r>
            <w:r w:rsidRPr="003E76FD">
              <w:rPr>
                <w:sz w:val="18"/>
                <w:szCs w:val="18"/>
              </w:rPr>
              <w:t xml:space="preserve"> Haftası (Ders Ekleme – Bırakma)</w:t>
            </w:r>
          </w:p>
        </w:tc>
      </w:tr>
      <w:tr w:rsidR="00AE5ECF" w:rsidRPr="003E76FD" w14:paraId="53C67B7D" w14:textId="77777777" w:rsidTr="003E76FD">
        <w:trPr>
          <w:trHeight w:val="401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1A83291" w14:textId="77777777" w:rsidR="00AE5ECF" w:rsidRPr="003E76FD" w:rsidRDefault="00AE5ECF" w:rsidP="00AE5ECF">
            <w:pPr>
              <w:jc w:val="center"/>
              <w:rPr>
                <w:rFonts w:eastAsia="Arial Unicode MS"/>
                <w:b/>
                <w:bCs/>
                <w:sz w:val="18"/>
                <w:szCs w:val="18"/>
              </w:rPr>
            </w:pPr>
            <w:r w:rsidRPr="003E76FD">
              <w:rPr>
                <w:rFonts w:eastAsia="Arial Unicode MS"/>
                <w:b/>
                <w:bCs/>
                <w:sz w:val="18"/>
                <w:szCs w:val="18"/>
              </w:rPr>
              <w:t>16-27 Mart 2020</w:t>
            </w:r>
          </w:p>
        </w:tc>
        <w:tc>
          <w:tcPr>
            <w:tcW w:w="803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CA8D37E" w14:textId="77777777" w:rsidR="00AE5ECF" w:rsidRPr="003E76FD" w:rsidRDefault="00AE5ECF" w:rsidP="00AE5ECF">
            <w:pPr>
              <w:tabs>
                <w:tab w:val="left" w:pos="239"/>
              </w:tabs>
              <w:rPr>
                <w:b/>
                <w:sz w:val="18"/>
                <w:szCs w:val="18"/>
              </w:rPr>
            </w:pPr>
            <w:r w:rsidRPr="003E76FD">
              <w:rPr>
                <w:b/>
                <w:sz w:val="18"/>
                <w:szCs w:val="18"/>
              </w:rPr>
              <w:t>Eğitime Ara Verilmesi</w:t>
            </w:r>
          </w:p>
        </w:tc>
      </w:tr>
      <w:tr w:rsidR="00AE5ECF" w:rsidRPr="003E76FD" w14:paraId="6076D3FC" w14:textId="77777777" w:rsidTr="003E76FD">
        <w:trPr>
          <w:trHeight w:val="421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07C47C6" w14:textId="77777777" w:rsidR="00AE5ECF" w:rsidRPr="003E76FD" w:rsidRDefault="00AE5ECF" w:rsidP="00AE5ECF">
            <w:pPr>
              <w:jc w:val="center"/>
              <w:rPr>
                <w:rFonts w:eastAsia="Arial Unicode MS"/>
                <w:b/>
                <w:bCs/>
                <w:sz w:val="18"/>
                <w:szCs w:val="18"/>
              </w:rPr>
            </w:pPr>
            <w:r w:rsidRPr="003E76FD">
              <w:rPr>
                <w:rFonts w:eastAsia="Arial Unicode MS"/>
                <w:b/>
                <w:bCs/>
                <w:sz w:val="18"/>
                <w:szCs w:val="18"/>
              </w:rPr>
              <w:t>30 Mart 2020</w:t>
            </w:r>
          </w:p>
        </w:tc>
        <w:tc>
          <w:tcPr>
            <w:tcW w:w="803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ADA36D8" w14:textId="41D8FE5D" w:rsidR="00AE5ECF" w:rsidRPr="003E76FD" w:rsidRDefault="00AF5F7B" w:rsidP="008A4E69">
            <w:pPr>
              <w:tabs>
                <w:tab w:val="left" w:pos="239"/>
              </w:tabs>
              <w:rPr>
                <w:b/>
                <w:sz w:val="18"/>
                <w:szCs w:val="18"/>
              </w:rPr>
            </w:pPr>
            <w:r w:rsidRPr="00AF5F7B">
              <w:rPr>
                <w:b/>
                <w:sz w:val="18"/>
                <w:szCs w:val="18"/>
              </w:rPr>
              <w:t>Uzaktan Eğitim Uygulamasına Geçiş</w:t>
            </w:r>
            <w:r>
              <w:rPr>
                <w:b/>
                <w:sz w:val="18"/>
                <w:szCs w:val="18"/>
              </w:rPr>
              <w:t>*</w:t>
            </w:r>
          </w:p>
        </w:tc>
      </w:tr>
      <w:tr w:rsidR="00AE5ECF" w:rsidRPr="003E76FD" w14:paraId="592FB99C" w14:textId="77777777" w:rsidTr="00AE5ECF">
        <w:trPr>
          <w:trHeight w:val="437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E33DDDB" w14:textId="77777777" w:rsidR="00AE5ECF" w:rsidRPr="003E76FD" w:rsidRDefault="00AE5ECF" w:rsidP="00AE5ECF">
            <w:pPr>
              <w:jc w:val="center"/>
              <w:rPr>
                <w:rFonts w:eastAsia="Arial Unicode MS"/>
                <w:b/>
                <w:bCs/>
                <w:sz w:val="18"/>
                <w:szCs w:val="18"/>
              </w:rPr>
            </w:pPr>
            <w:r w:rsidRPr="003E76FD">
              <w:rPr>
                <w:rFonts w:eastAsia="Arial Unicode MS"/>
                <w:b/>
                <w:bCs/>
                <w:sz w:val="18"/>
                <w:szCs w:val="18"/>
              </w:rPr>
              <w:t>13-19 Nisan 2020</w:t>
            </w:r>
          </w:p>
        </w:tc>
        <w:tc>
          <w:tcPr>
            <w:tcW w:w="803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6D309E7" w14:textId="4CC15BDE" w:rsidR="00AE5ECF" w:rsidRPr="003E76FD" w:rsidRDefault="00E938C7" w:rsidP="00E938C7">
            <w:pPr>
              <w:tabs>
                <w:tab w:val="left" w:pos="239"/>
              </w:tabs>
              <w:rPr>
                <w:b/>
                <w:sz w:val="18"/>
                <w:szCs w:val="18"/>
              </w:rPr>
            </w:pPr>
            <w:r w:rsidRPr="003E76FD">
              <w:rPr>
                <w:b/>
                <w:sz w:val="18"/>
                <w:szCs w:val="18"/>
              </w:rPr>
              <w:t xml:space="preserve">Ara Sınav </w:t>
            </w:r>
            <w:r w:rsidR="00AE5ECF" w:rsidRPr="003E76FD">
              <w:rPr>
                <w:b/>
                <w:sz w:val="18"/>
                <w:szCs w:val="18"/>
              </w:rPr>
              <w:t xml:space="preserve">Ödev Konularının Belirlenmesi Haftası </w:t>
            </w:r>
          </w:p>
        </w:tc>
      </w:tr>
      <w:tr w:rsidR="00AE5ECF" w:rsidRPr="003E76FD" w14:paraId="08E31276" w14:textId="77777777" w:rsidTr="00AE5ECF">
        <w:trPr>
          <w:trHeight w:val="411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A3FF4C4" w14:textId="531754E0" w:rsidR="00AE5ECF" w:rsidRPr="003E76FD" w:rsidRDefault="00320C30" w:rsidP="00AE5ECF">
            <w:pPr>
              <w:jc w:val="center"/>
              <w:rPr>
                <w:rFonts w:eastAsia="Arial Unicode MS"/>
                <w:b/>
                <w:sz w:val="18"/>
                <w:szCs w:val="18"/>
              </w:rPr>
            </w:pPr>
            <w:r>
              <w:rPr>
                <w:rFonts w:eastAsia="Arial Unicode MS"/>
                <w:b/>
                <w:sz w:val="18"/>
                <w:szCs w:val="18"/>
              </w:rPr>
              <w:t>15</w:t>
            </w:r>
            <w:bookmarkStart w:id="0" w:name="_GoBack"/>
            <w:bookmarkEnd w:id="0"/>
            <w:r w:rsidR="003F33EF">
              <w:rPr>
                <w:rFonts w:eastAsia="Arial Unicode MS"/>
                <w:b/>
                <w:sz w:val="18"/>
                <w:szCs w:val="18"/>
              </w:rPr>
              <w:t xml:space="preserve"> Mayıs</w:t>
            </w:r>
            <w:r w:rsidR="00E938C7">
              <w:rPr>
                <w:rFonts w:eastAsia="Arial Unicode MS"/>
                <w:b/>
                <w:sz w:val="18"/>
                <w:szCs w:val="18"/>
              </w:rPr>
              <w:t xml:space="preserve"> 2020</w:t>
            </w:r>
          </w:p>
        </w:tc>
        <w:tc>
          <w:tcPr>
            <w:tcW w:w="803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29DC032" w14:textId="726756AF" w:rsidR="00AE5ECF" w:rsidRPr="003E76FD" w:rsidRDefault="00E938C7" w:rsidP="0077383B">
            <w:pPr>
              <w:rPr>
                <w:b/>
                <w:sz w:val="18"/>
                <w:szCs w:val="18"/>
              </w:rPr>
            </w:pPr>
            <w:r w:rsidRPr="003E76FD">
              <w:rPr>
                <w:b/>
                <w:sz w:val="18"/>
                <w:szCs w:val="18"/>
              </w:rPr>
              <w:t xml:space="preserve">Ara Sınav </w:t>
            </w:r>
            <w:r w:rsidR="00AE5ECF" w:rsidRPr="003E76FD">
              <w:rPr>
                <w:b/>
                <w:sz w:val="18"/>
                <w:szCs w:val="18"/>
              </w:rPr>
              <w:t>Ödev</w:t>
            </w:r>
            <w:r>
              <w:rPr>
                <w:b/>
                <w:sz w:val="18"/>
                <w:szCs w:val="18"/>
              </w:rPr>
              <w:t xml:space="preserve"> </w:t>
            </w:r>
            <w:r w:rsidR="0077383B">
              <w:rPr>
                <w:b/>
                <w:sz w:val="18"/>
                <w:szCs w:val="18"/>
              </w:rPr>
              <w:t>Teslimi İçin Son Gün</w:t>
            </w:r>
          </w:p>
        </w:tc>
      </w:tr>
      <w:tr w:rsidR="00AE5ECF" w:rsidRPr="003E76FD" w14:paraId="3E06A4EA" w14:textId="77777777" w:rsidTr="00AE5ECF">
        <w:trPr>
          <w:trHeight w:val="404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E850D35" w14:textId="5E868BF3" w:rsidR="00AE5ECF" w:rsidRPr="003E76FD" w:rsidRDefault="00AE5ECF" w:rsidP="00AE5ECF">
            <w:pPr>
              <w:jc w:val="center"/>
              <w:rPr>
                <w:rFonts w:eastAsia="Arial Unicode MS"/>
                <w:b/>
                <w:sz w:val="18"/>
                <w:szCs w:val="18"/>
              </w:rPr>
            </w:pPr>
            <w:r w:rsidRPr="003E76FD">
              <w:rPr>
                <w:rFonts w:eastAsia="Arial Unicode MS"/>
                <w:b/>
                <w:sz w:val="18"/>
                <w:szCs w:val="18"/>
              </w:rPr>
              <w:t>22 Mayıs 2020</w:t>
            </w:r>
          </w:p>
        </w:tc>
        <w:tc>
          <w:tcPr>
            <w:tcW w:w="803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15892DC" w14:textId="377CCECB" w:rsidR="00AE5ECF" w:rsidRPr="003E76FD" w:rsidRDefault="006961A0" w:rsidP="00AE5ECF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Öğrencilerin </w:t>
            </w:r>
            <w:r w:rsidR="008162F8">
              <w:rPr>
                <w:sz w:val="18"/>
                <w:szCs w:val="18"/>
              </w:rPr>
              <w:t xml:space="preserve">Ara Sınav </w:t>
            </w:r>
            <w:r w:rsidR="00AE5ECF" w:rsidRPr="008C1941">
              <w:rPr>
                <w:b/>
                <w:sz w:val="18"/>
                <w:szCs w:val="18"/>
              </w:rPr>
              <w:t xml:space="preserve">Mazeret </w:t>
            </w:r>
            <w:r w:rsidR="004543FD" w:rsidRPr="008C1941">
              <w:rPr>
                <w:b/>
                <w:sz w:val="18"/>
                <w:szCs w:val="18"/>
              </w:rPr>
              <w:t>Formunu</w:t>
            </w:r>
            <w:r w:rsidR="004543FD">
              <w:rPr>
                <w:sz w:val="18"/>
                <w:szCs w:val="18"/>
              </w:rPr>
              <w:t xml:space="preserve"> Birimine Teslim </w:t>
            </w:r>
            <w:r w:rsidR="004543FD" w:rsidRPr="00011773">
              <w:rPr>
                <w:color w:val="000000" w:themeColor="text1"/>
                <w:sz w:val="18"/>
                <w:szCs w:val="18"/>
              </w:rPr>
              <w:t>Etme</w:t>
            </w:r>
            <w:r w:rsidR="00464DAF" w:rsidRPr="00011773">
              <w:rPr>
                <w:color w:val="000000" w:themeColor="text1"/>
                <w:sz w:val="18"/>
                <w:szCs w:val="18"/>
              </w:rPr>
              <w:t xml:space="preserve">si </w:t>
            </w:r>
            <w:r w:rsidR="00AF5F7B" w:rsidRPr="00011773">
              <w:rPr>
                <w:color w:val="000000" w:themeColor="text1"/>
                <w:sz w:val="18"/>
                <w:szCs w:val="18"/>
              </w:rPr>
              <w:t xml:space="preserve">İçin </w:t>
            </w:r>
            <w:r w:rsidR="00AF5F7B" w:rsidRPr="00011773">
              <w:rPr>
                <w:b/>
                <w:color w:val="000000" w:themeColor="text1"/>
                <w:sz w:val="18"/>
                <w:szCs w:val="18"/>
              </w:rPr>
              <w:t>Son Gün</w:t>
            </w:r>
          </w:p>
        </w:tc>
      </w:tr>
      <w:tr w:rsidR="00AE5ECF" w:rsidRPr="003E76FD" w14:paraId="413B5632" w14:textId="77777777" w:rsidTr="00AE5ECF">
        <w:trPr>
          <w:trHeight w:val="455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FF1782F" w14:textId="77777777" w:rsidR="00AE5ECF" w:rsidRPr="003E76FD" w:rsidRDefault="00AE5ECF" w:rsidP="00AE5ECF">
            <w:pPr>
              <w:jc w:val="center"/>
              <w:rPr>
                <w:rFonts w:eastAsia="Arial Unicode MS"/>
                <w:b/>
                <w:sz w:val="18"/>
                <w:szCs w:val="18"/>
              </w:rPr>
            </w:pPr>
            <w:r w:rsidRPr="003E76FD">
              <w:rPr>
                <w:rFonts w:eastAsia="Arial Unicode MS"/>
                <w:b/>
                <w:sz w:val="18"/>
                <w:szCs w:val="18"/>
              </w:rPr>
              <w:t>27 Mayıs 2020</w:t>
            </w:r>
          </w:p>
        </w:tc>
        <w:tc>
          <w:tcPr>
            <w:tcW w:w="803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9C537B" w14:textId="4FF2CB85" w:rsidR="00AE5ECF" w:rsidRPr="003E76FD" w:rsidRDefault="00AE5ECF" w:rsidP="00AF5F7B">
            <w:pPr>
              <w:rPr>
                <w:b/>
                <w:sz w:val="18"/>
                <w:szCs w:val="18"/>
              </w:rPr>
            </w:pPr>
            <w:r w:rsidRPr="003E76FD">
              <w:rPr>
                <w:sz w:val="18"/>
                <w:szCs w:val="18"/>
              </w:rPr>
              <w:t xml:space="preserve">Birim </w:t>
            </w:r>
            <w:r w:rsidR="00AF5F7B" w:rsidRPr="003E76FD">
              <w:rPr>
                <w:sz w:val="18"/>
                <w:szCs w:val="18"/>
              </w:rPr>
              <w:t xml:space="preserve">Yönetim Kurulunca Mazeretlerin </w:t>
            </w:r>
            <w:r w:rsidR="00AF5F7B" w:rsidRPr="008C1941">
              <w:rPr>
                <w:b/>
                <w:sz w:val="18"/>
                <w:szCs w:val="18"/>
              </w:rPr>
              <w:t xml:space="preserve">Değerlendirilmesi </w:t>
            </w:r>
            <w:r w:rsidR="00AF5F7B">
              <w:rPr>
                <w:b/>
                <w:sz w:val="18"/>
                <w:szCs w:val="18"/>
              </w:rPr>
              <w:t>v</w:t>
            </w:r>
            <w:r w:rsidR="00AF5F7B" w:rsidRPr="008C1941">
              <w:rPr>
                <w:b/>
                <w:sz w:val="18"/>
                <w:szCs w:val="18"/>
              </w:rPr>
              <w:t>e İlan Tarihi</w:t>
            </w:r>
            <w:r w:rsidR="00AF5F7B" w:rsidRPr="003E76FD">
              <w:rPr>
                <w:sz w:val="18"/>
                <w:szCs w:val="18"/>
              </w:rPr>
              <w:t xml:space="preserve"> </w:t>
            </w:r>
          </w:p>
        </w:tc>
      </w:tr>
      <w:tr w:rsidR="00AE5ECF" w:rsidRPr="003E76FD" w14:paraId="0C761821" w14:textId="77777777" w:rsidTr="00AE5ECF">
        <w:trPr>
          <w:trHeight w:val="455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F1CEA60" w14:textId="77777777" w:rsidR="00AE5ECF" w:rsidRPr="003E76FD" w:rsidRDefault="00AE5ECF" w:rsidP="00AE5ECF">
            <w:pPr>
              <w:jc w:val="center"/>
              <w:rPr>
                <w:rFonts w:eastAsia="Arial Unicode MS"/>
                <w:b/>
                <w:sz w:val="18"/>
                <w:szCs w:val="18"/>
              </w:rPr>
            </w:pPr>
            <w:r w:rsidRPr="003E76FD">
              <w:rPr>
                <w:rFonts w:eastAsia="Arial Unicode MS"/>
                <w:b/>
                <w:sz w:val="18"/>
                <w:szCs w:val="18"/>
              </w:rPr>
              <w:t>30 Mayıs 2020</w:t>
            </w:r>
          </w:p>
        </w:tc>
        <w:tc>
          <w:tcPr>
            <w:tcW w:w="803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35845AF" w14:textId="6E3C9895" w:rsidR="00AE5ECF" w:rsidRPr="003E76FD" w:rsidRDefault="00AE5ECF" w:rsidP="0053728F">
            <w:pPr>
              <w:rPr>
                <w:b/>
                <w:sz w:val="18"/>
                <w:szCs w:val="18"/>
              </w:rPr>
            </w:pPr>
            <w:r w:rsidRPr="003E76FD">
              <w:rPr>
                <w:b/>
                <w:sz w:val="18"/>
                <w:szCs w:val="18"/>
              </w:rPr>
              <w:t xml:space="preserve">Mazereti </w:t>
            </w:r>
            <w:r w:rsidR="00AF5F7B" w:rsidRPr="003E76FD">
              <w:rPr>
                <w:b/>
                <w:sz w:val="18"/>
                <w:szCs w:val="18"/>
              </w:rPr>
              <w:t xml:space="preserve">Kabul Edilen Öğrencilerin </w:t>
            </w:r>
            <w:r w:rsidRPr="003E76FD">
              <w:rPr>
                <w:b/>
                <w:sz w:val="18"/>
                <w:szCs w:val="18"/>
              </w:rPr>
              <w:t xml:space="preserve">Ara Sınav </w:t>
            </w:r>
            <w:r w:rsidR="00AF5F7B" w:rsidRPr="003E76FD">
              <w:rPr>
                <w:b/>
                <w:sz w:val="18"/>
                <w:szCs w:val="18"/>
              </w:rPr>
              <w:t xml:space="preserve">Ödev </w:t>
            </w:r>
            <w:r w:rsidR="00AF5F7B" w:rsidRPr="00011773">
              <w:rPr>
                <w:b/>
                <w:color w:val="000000" w:themeColor="text1"/>
                <w:sz w:val="18"/>
                <w:szCs w:val="18"/>
              </w:rPr>
              <w:t xml:space="preserve">Teslimi İçin Son </w:t>
            </w:r>
            <w:r w:rsidR="00AF5F7B" w:rsidRPr="003E76FD">
              <w:rPr>
                <w:b/>
                <w:sz w:val="18"/>
                <w:szCs w:val="18"/>
              </w:rPr>
              <w:t>Gün</w:t>
            </w:r>
          </w:p>
        </w:tc>
      </w:tr>
      <w:tr w:rsidR="00AE5ECF" w:rsidRPr="003E76FD" w14:paraId="3F69606B" w14:textId="77777777" w:rsidTr="00AE5ECF">
        <w:trPr>
          <w:trHeight w:val="324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9885D64" w14:textId="35E5B118" w:rsidR="00AE5ECF" w:rsidRPr="003E76FD" w:rsidRDefault="00AE5ECF" w:rsidP="003E76FD">
            <w:pPr>
              <w:jc w:val="center"/>
              <w:rPr>
                <w:rFonts w:eastAsia="Arial Unicode MS"/>
                <w:b/>
                <w:sz w:val="18"/>
                <w:szCs w:val="18"/>
              </w:rPr>
            </w:pPr>
            <w:r w:rsidRPr="003E76FD">
              <w:rPr>
                <w:rFonts w:eastAsia="Arial Unicode MS"/>
                <w:b/>
                <w:sz w:val="18"/>
                <w:szCs w:val="18"/>
              </w:rPr>
              <w:t>31 Mayıs 2020</w:t>
            </w:r>
          </w:p>
        </w:tc>
        <w:tc>
          <w:tcPr>
            <w:tcW w:w="803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F739007" w14:textId="2AE36B82" w:rsidR="00AE5ECF" w:rsidRPr="003E76FD" w:rsidRDefault="00AE5ECF" w:rsidP="00AE5ECF">
            <w:pPr>
              <w:rPr>
                <w:b/>
                <w:sz w:val="18"/>
                <w:szCs w:val="18"/>
              </w:rPr>
            </w:pPr>
            <w:r w:rsidRPr="003E76FD">
              <w:rPr>
                <w:b/>
                <w:sz w:val="18"/>
                <w:szCs w:val="18"/>
              </w:rPr>
              <w:t xml:space="preserve">Ara Sınav Not Girişi </w:t>
            </w:r>
            <w:r w:rsidR="00AF5F7B" w:rsidRPr="003E76FD">
              <w:rPr>
                <w:b/>
                <w:sz w:val="18"/>
                <w:szCs w:val="18"/>
              </w:rPr>
              <w:t>İçin Son Gün</w:t>
            </w:r>
          </w:p>
        </w:tc>
      </w:tr>
      <w:tr w:rsidR="00AE5ECF" w:rsidRPr="003E76FD" w14:paraId="6AB99D44" w14:textId="77777777" w:rsidTr="00AE5ECF">
        <w:trPr>
          <w:trHeight w:val="455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8A4B6B9" w14:textId="77777777" w:rsidR="00AE5ECF" w:rsidRPr="003E76FD" w:rsidRDefault="00AE5ECF" w:rsidP="00AE5ECF">
            <w:pPr>
              <w:jc w:val="center"/>
              <w:rPr>
                <w:rFonts w:eastAsia="Arial Unicode MS"/>
                <w:b/>
                <w:sz w:val="18"/>
                <w:szCs w:val="18"/>
              </w:rPr>
            </w:pPr>
            <w:r w:rsidRPr="003E76FD">
              <w:rPr>
                <w:rFonts w:eastAsia="Arial Unicode MS"/>
                <w:b/>
                <w:sz w:val="18"/>
                <w:szCs w:val="18"/>
              </w:rPr>
              <w:t>18-22 Mayıs 2020</w:t>
            </w:r>
          </w:p>
        </w:tc>
        <w:tc>
          <w:tcPr>
            <w:tcW w:w="803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202A67A" w14:textId="47B5AA9B" w:rsidR="00AE5ECF" w:rsidRPr="003E76FD" w:rsidRDefault="00E938C7" w:rsidP="00E938C7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Final </w:t>
            </w:r>
            <w:r w:rsidR="0053728F">
              <w:rPr>
                <w:b/>
                <w:sz w:val="18"/>
                <w:szCs w:val="18"/>
              </w:rPr>
              <w:t xml:space="preserve">Sınavı </w:t>
            </w:r>
            <w:r w:rsidR="00AE5ECF" w:rsidRPr="003E76FD">
              <w:rPr>
                <w:b/>
                <w:sz w:val="18"/>
                <w:szCs w:val="18"/>
              </w:rPr>
              <w:t>Ödev Konularının Belirlenme Süresi</w:t>
            </w:r>
          </w:p>
        </w:tc>
      </w:tr>
      <w:tr w:rsidR="00AE5ECF" w:rsidRPr="003E76FD" w14:paraId="69002382" w14:textId="77777777" w:rsidTr="00AE5ECF">
        <w:trPr>
          <w:trHeight w:val="455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DD318C9" w14:textId="77777777" w:rsidR="00AE5ECF" w:rsidRPr="003E76FD" w:rsidRDefault="00AE5ECF" w:rsidP="00AE5ECF">
            <w:pPr>
              <w:jc w:val="center"/>
              <w:rPr>
                <w:rFonts w:eastAsia="Arial Unicode MS"/>
                <w:b/>
                <w:sz w:val="18"/>
                <w:szCs w:val="18"/>
              </w:rPr>
            </w:pPr>
            <w:r w:rsidRPr="003E76FD">
              <w:rPr>
                <w:rFonts w:eastAsia="Arial Unicode MS"/>
                <w:b/>
                <w:sz w:val="18"/>
                <w:szCs w:val="18"/>
              </w:rPr>
              <w:t>05 Haziran 2020</w:t>
            </w:r>
          </w:p>
        </w:tc>
        <w:tc>
          <w:tcPr>
            <w:tcW w:w="803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F2785B" w14:textId="0652873E" w:rsidR="00AE5ECF" w:rsidRPr="003E76FD" w:rsidRDefault="00E938C7" w:rsidP="00A75CBB">
            <w:pPr>
              <w:rPr>
                <w:b/>
                <w:color w:val="000000" w:themeColor="text1"/>
                <w:sz w:val="18"/>
                <w:szCs w:val="18"/>
              </w:rPr>
            </w:pPr>
            <w:r w:rsidRPr="00A9417C">
              <w:rPr>
                <w:b/>
                <w:color w:val="000000" w:themeColor="text1"/>
                <w:sz w:val="18"/>
                <w:szCs w:val="18"/>
              </w:rPr>
              <w:t xml:space="preserve">Final </w:t>
            </w:r>
            <w:r w:rsidR="0053728F">
              <w:rPr>
                <w:b/>
                <w:color w:val="000000" w:themeColor="text1"/>
                <w:sz w:val="18"/>
                <w:szCs w:val="18"/>
              </w:rPr>
              <w:t xml:space="preserve">Sınavı </w:t>
            </w:r>
            <w:r w:rsidR="00E43220">
              <w:rPr>
                <w:b/>
                <w:color w:val="000000" w:themeColor="text1"/>
                <w:sz w:val="18"/>
                <w:szCs w:val="18"/>
              </w:rPr>
              <w:t xml:space="preserve">Ödev </w:t>
            </w:r>
            <w:r w:rsidR="00E43220" w:rsidRPr="00011773">
              <w:rPr>
                <w:b/>
                <w:color w:val="000000" w:themeColor="text1"/>
                <w:sz w:val="18"/>
                <w:szCs w:val="18"/>
              </w:rPr>
              <w:t>Teslim</w:t>
            </w:r>
            <w:r w:rsidR="00464DAF" w:rsidRPr="00011773">
              <w:rPr>
                <w:b/>
                <w:color w:val="000000" w:themeColor="text1"/>
                <w:sz w:val="18"/>
                <w:szCs w:val="18"/>
              </w:rPr>
              <w:t xml:space="preserve">i </w:t>
            </w:r>
            <w:r w:rsidR="00AF5F7B" w:rsidRPr="00011773">
              <w:rPr>
                <w:b/>
                <w:color w:val="000000" w:themeColor="text1"/>
                <w:sz w:val="18"/>
                <w:szCs w:val="18"/>
              </w:rPr>
              <w:t xml:space="preserve">İçin </w:t>
            </w:r>
            <w:r w:rsidR="00AF5F7B">
              <w:rPr>
                <w:b/>
                <w:color w:val="000000" w:themeColor="text1"/>
                <w:sz w:val="18"/>
                <w:szCs w:val="18"/>
              </w:rPr>
              <w:t>Son Gün</w:t>
            </w:r>
          </w:p>
        </w:tc>
      </w:tr>
      <w:tr w:rsidR="00AE5ECF" w:rsidRPr="003E76FD" w14:paraId="78346BA1" w14:textId="77777777" w:rsidTr="00AE5ECF">
        <w:trPr>
          <w:trHeight w:val="419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55F1402" w14:textId="77777777" w:rsidR="00AE5ECF" w:rsidRPr="003E76FD" w:rsidRDefault="00AE5ECF" w:rsidP="00AE5ECF">
            <w:pPr>
              <w:jc w:val="center"/>
              <w:rPr>
                <w:rFonts w:eastAsia="Arial Unicode MS"/>
                <w:b/>
                <w:sz w:val="18"/>
                <w:szCs w:val="18"/>
              </w:rPr>
            </w:pPr>
            <w:r w:rsidRPr="003E76FD">
              <w:rPr>
                <w:rFonts w:eastAsia="Arial Unicode MS"/>
                <w:b/>
                <w:sz w:val="18"/>
                <w:szCs w:val="18"/>
              </w:rPr>
              <w:t>9 Haziran 2020</w:t>
            </w:r>
          </w:p>
        </w:tc>
        <w:tc>
          <w:tcPr>
            <w:tcW w:w="803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B8F6C23" w14:textId="06CDF1E8" w:rsidR="00AE5ECF" w:rsidRPr="003E76FD" w:rsidRDefault="00AE5ECF" w:rsidP="00A9417C">
            <w:pPr>
              <w:ind w:right="-134"/>
              <w:rPr>
                <w:rFonts w:eastAsia="Arial Unicode MS"/>
                <w:b/>
                <w:sz w:val="18"/>
                <w:szCs w:val="18"/>
              </w:rPr>
            </w:pPr>
            <w:r w:rsidRPr="003E76FD">
              <w:rPr>
                <w:b/>
                <w:sz w:val="18"/>
                <w:szCs w:val="18"/>
              </w:rPr>
              <w:t xml:space="preserve">Final </w:t>
            </w:r>
            <w:r w:rsidR="0053728F">
              <w:rPr>
                <w:b/>
                <w:sz w:val="18"/>
                <w:szCs w:val="18"/>
              </w:rPr>
              <w:t xml:space="preserve">Sınavı </w:t>
            </w:r>
            <w:r w:rsidRPr="003E76FD">
              <w:rPr>
                <w:b/>
                <w:sz w:val="18"/>
                <w:szCs w:val="18"/>
              </w:rPr>
              <w:t xml:space="preserve">Not Girişi </w:t>
            </w:r>
            <w:r w:rsidR="00E5381D" w:rsidRPr="003E76FD">
              <w:rPr>
                <w:b/>
                <w:sz w:val="18"/>
                <w:szCs w:val="18"/>
              </w:rPr>
              <w:t>İçin Son Gün</w:t>
            </w:r>
          </w:p>
        </w:tc>
      </w:tr>
      <w:tr w:rsidR="00AE5ECF" w:rsidRPr="003E76FD" w14:paraId="50659A96" w14:textId="77777777" w:rsidTr="00AE5ECF">
        <w:trPr>
          <w:trHeight w:val="456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E11F581" w14:textId="77777777" w:rsidR="00AE5ECF" w:rsidRPr="003E76FD" w:rsidRDefault="00AE5ECF" w:rsidP="00AE5ECF">
            <w:pPr>
              <w:keepNext/>
              <w:tabs>
                <w:tab w:val="left" w:pos="8923"/>
                <w:tab w:val="left" w:pos="8979"/>
              </w:tabs>
              <w:jc w:val="center"/>
              <w:outlineLvl w:val="4"/>
              <w:rPr>
                <w:b/>
                <w:bCs/>
                <w:sz w:val="18"/>
                <w:szCs w:val="18"/>
              </w:rPr>
            </w:pPr>
            <w:r w:rsidRPr="003E76FD">
              <w:rPr>
                <w:b/>
                <w:bCs/>
                <w:sz w:val="18"/>
                <w:szCs w:val="18"/>
              </w:rPr>
              <w:t>10-12 Haziran 2020</w:t>
            </w:r>
          </w:p>
        </w:tc>
        <w:tc>
          <w:tcPr>
            <w:tcW w:w="803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2040CA2" w14:textId="301EC184" w:rsidR="00AE5ECF" w:rsidRPr="003E76FD" w:rsidRDefault="00A9417C" w:rsidP="00A9417C">
            <w:pPr>
              <w:tabs>
                <w:tab w:val="left" w:pos="239"/>
              </w:tabs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Bütünleme </w:t>
            </w:r>
            <w:r w:rsidR="0053728F">
              <w:rPr>
                <w:b/>
                <w:sz w:val="18"/>
                <w:szCs w:val="18"/>
              </w:rPr>
              <w:t xml:space="preserve">Sınavı </w:t>
            </w:r>
            <w:r w:rsidR="00AE5ECF" w:rsidRPr="003E76FD">
              <w:rPr>
                <w:b/>
                <w:sz w:val="18"/>
                <w:szCs w:val="18"/>
              </w:rPr>
              <w:t>Ödev Konularının Belirlenme Süresi</w:t>
            </w:r>
          </w:p>
        </w:tc>
      </w:tr>
      <w:tr w:rsidR="00AE5ECF" w:rsidRPr="003E76FD" w14:paraId="6766F3F5" w14:textId="77777777" w:rsidTr="00AE5ECF">
        <w:trPr>
          <w:trHeight w:val="456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4E8505F" w14:textId="77777777" w:rsidR="00AE5ECF" w:rsidRPr="003E76FD" w:rsidRDefault="00AE5ECF" w:rsidP="00AE5ECF">
            <w:pPr>
              <w:keepNext/>
              <w:tabs>
                <w:tab w:val="left" w:pos="8923"/>
                <w:tab w:val="left" w:pos="8979"/>
              </w:tabs>
              <w:jc w:val="center"/>
              <w:outlineLvl w:val="4"/>
              <w:rPr>
                <w:b/>
                <w:bCs/>
                <w:sz w:val="18"/>
                <w:szCs w:val="18"/>
              </w:rPr>
            </w:pPr>
            <w:r w:rsidRPr="003E76FD">
              <w:rPr>
                <w:b/>
                <w:bCs/>
                <w:sz w:val="18"/>
                <w:szCs w:val="18"/>
              </w:rPr>
              <w:t>19 Haziran 2020</w:t>
            </w:r>
          </w:p>
        </w:tc>
        <w:tc>
          <w:tcPr>
            <w:tcW w:w="803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F602B39" w14:textId="60B1AA44" w:rsidR="00AE5ECF" w:rsidRPr="003E76FD" w:rsidRDefault="00A9417C" w:rsidP="00A9417C">
            <w:pPr>
              <w:tabs>
                <w:tab w:val="left" w:pos="239"/>
              </w:tabs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Bütünleme </w:t>
            </w:r>
            <w:r w:rsidR="0053728F">
              <w:rPr>
                <w:b/>
                <w:sz w:val="18"/>
                <w:szCs w:val="18"/>
              </w:rPr>
              <w:t xml:space="preserve">Sınavı </w:t>
            </w:r>
            <w:r w:rsidR="00AE5ECF" w:rsidRPr="003E76FD">
              <w:rPr>
                <w:b/>
                <w:sz w:val="18"/>
                <w:szCs w:val="18"/>
              </w:rPr>
              <w:t xml:space="preserve">Ödev </w:t>
            </w:r>
            <w:r w:rsidR="00AE5ECF" w:rsidRPr="00011773">
              <w:rPr>
                <w:b/>
                <w:color w:val="000000" w:themeColor="text1"/>
                <w:sz w:val="18"/>
                <w:szCs w:val="18"/>
              </w:rPr>
              <w:t>Teslim</w:t>
            </w:r>
            <w:r w:rsidR="00464DAF" w:rsidRPr="00011773">
              <w:rPr>
                <w:b/>
                <w:color w:val="000000" w:themeColor="text1"/>
                <w:sz w:val="18"/>
                <w:szCs w:val="18"/>
              </w:rPr>
              <w:t xml:space="preserve">i </w:t>
            </w:r>
            <w:r w:rsidR="00E5381D" w:rsidRPr="00011773">
              <w:rPr>
                <w:b/>
                <w:color w:val="000000" w:themeColor="text1"/>
                <w:sz w:val="18"/>
                <w:szCs w:val="18"/>
              </w:rPr>
              <w:t>İçin So</w:t>
            </w:r>
            <w:r w:rsidR="00E5381D" w:rsidRPr="003E76FD">
              <w:rPr>
                <w:b/>
                <w:sz w:val="18"/>
                <w:szCs w:val="18"/>
              </w:rPr>
              <w:t xml:space="preserve">n Gün  </w:t>
            </w:r>
          </w:p>
        </w:tc>
      </w:tr>
      <w:tr w:rsidR="00AE5ECF" w:rsidRPr="003E76FD" w14:paraId="2458833C" w14:textId="77777777" w:rsidTr="00AE5ECF">
        <w:trPr>
          <w:trHeight w:val="362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3A9FE6E" w14:textId="3E6EEDF0" w:rsidR="00AE5ECF" w:rsidRPr="003E76FD" w:rsidRDefault="008C1941" w:rsidP="00AE5ECF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</w:t>
            </w:r>
            <w:r w:rsidR="00AE5ECF" w:rsidRPr="003E76FD">
              <w:rPr>
                <w:b/>
                <w:sz w:val="18"/>
                <w:szCs w:val="18"/>
              </w:rPr>
              <w:t xml:space="preserve"> Haziran 2020</w:t>
            </w:r>
          </w:p>
        </w:tc>
        <w:tc>
          <w:tcPr>
            <w:tcW w:w="803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B92A889" w14:textId="692D7327" w:rsidR="00AE5ECF" w:rsidRPr="003E76FD" w:rsidRDefault="00AE5ECF" w:rsidP="00AE5ECF">
            <w:pPr>
              <w:tabs>
                <w:tab w:val="left" w:pos="239"/>
              </w:tabs>
              <w:rPr>
                <w:b/>
                <w:sz w:val="18"/>
                <w:szCs w:val="18"/>
              </w:rPr>
            </w:pPr>
            <w:r w:rsidRPr="003E76FD">
              <w:rPr>
                <w:b/>
                <w:sz w:val="18"/>
                <w:szCs w:val="18"/>
              </w:rPr>
              <w:t xml:space="preserve">Bütünleme </w:t>
            </w:r>
            <w:r w:rsidR="0053728F">
              <w:rPr>
                <w:b/>
                <w:sz w:val="18"/>
                <w:szCs w:val="18"/>
              </w:rPr>
              <w:t xml:space="preserve">Sınavı </w:t>
            </w:r>
            <w:r w:rsidRPr="003E76FD">
              <w:rPr>
                <w:b/>
                <w:sz w:val="18"/>
                <w:szCs w:val="18"/>
              </w:rPr>
              <w:t xml:space="preserve">Not Girişi </w:t>
            </w:r>
            <w:r w:rsidR="00E5381D" w:rsidRPr="003E76FD">
              <w:rPr>
                <w:b/>
                <w:sz w:val="18"/>
                <w:szCs w:val="18"/>
              </w:rPr>
              <w:t>İçin Son Gün</w:t>
            </w:r>
          </w:p>
        </w:tc>
      </w:tr>
      <w:tr w:rsidR="00AE5ECF" w:rsidRPr="003E76FD" w14:paraId="61F05111" w14:textId="77777777" w:rsidTr="00AE5ECF">
        <w:trPr>
          <w:trHeight w:val="362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2AF6B1D" w14:textId="43EE373C" w:rsidR="00AE5ECF" w:rsidRPr="003E76FD" w:rsidRDefault="008C1941" w:rsidP="00AE5ECF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3-24</w:t>
            </w:r>
            <w:r w:rsidR="00AE5ECF" w:rsidRPr="003E76FD">
              <w:rPr>
                <w:b/>
                <w:sz w:val="18"/>
                <w:szCs w:val="18"/>
              </w:rPr>
              <w:t xml:space="preserve"> Haziran 2020</w:t>
            </w:r>
          </w:p>
        </w:tc>
        <w:tc>
          <w:tcPr>
            <w:tcW w:w="803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EAD1AF7" w14:textId="18BC870B" w:rsidR="00AE5ECF" w:rsidRPr="003E76FD" w:rsidRDefault="00AE5ECF" w:rsidP="00A9417C">
            <w:pPr>
              <w:tabs>
                <w:tab w:val="left" w:pos="239"/>
              </w:tabs>
              <w:rPr>
                <w:b/>
                <w:sz w:val="18"/>
                <w:szCs w:val="18"/>
              </w:rPr>
            </w:pPr>
            <w:r w:rsidRPr="003E76FD">
              <w:rPr>
                <w:b/>
                <w:sz w:val="18"/>
                <w:szCs w:val="18"/>
              </w:rPr>
              <w:t>Tek Ders Sınavı Ödev Konularının Belirlenme Süresi (Güz ve Bahar Yarıyılı)</w:t>
            </w:r>
            <w:r w:rsidRPr="003E76FD">
              <w:rPr>
                <w:sz w:val="18"/>
                <w:szCs w:val="18"/>
              </w:rPr>
              <w:t xml:space="preserve"> </w:t>
            </w:r>
            <w:r w:rsidR="003E76FD">
              <w:rPr>
                <w:sz w:val="18"/>
                <w:szCs w:val="18"/>
              </w:rPr>
              <w:t>(</w:t>
            </w:r>
            <w:r w:rsidRPr="003E76FD">
              <w:rPr>
                <w:sz w:val="18"/>
                <w:szCs w:val="18"/>
              </w:rPr>
              <w:t>Mezun Aşamasındaki Öğrenciler İçin)</w:t>
            </w:r>
          </w:p>
        </w:tc>
      </w:tr>
      <w:tr w:rsidR="00AE5ECF" w:rsidRPr="003E76FD" w14:paraId="3559D646" w14:textId="77777777" w:rsidTr="003E76FD">
        <w:trPr>
          <w:trHeight w:val="555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B62E31F" w14:textId="77777777" w:rsidR="00AE5ECF" w:rsidRPr="003E76FD" w:rsidRDefault="00AE5ECF" w:rsidP="00AE5ECF">
            <w:pPr>
              <w:jc w:val="center"/>
              <w:rPr>
                <w:b/>
                <w:sz w:val="18"/>
                <w:szCs w:val="18"/>
              </w:rPr>
            </w:pPr>
            <w:r w:rsidRPr="003E76FD">
              <w:rPr>
                <w:b/>
                <w:sz w:val="18"/>
                <w:szCs w:val="18"/>
              </w:rPr>
              <w:t>29 Haziran 2020</w:t>
            </w:r>
          </w:p>
        </w:tc>
        <w:tc>
          <w:tcPr>
            <w:tcW w:w="803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BD800E9" w14:textId="77777777" w:rsidR="003E76FD" w:rsidRPr="003E76FD" w:rsidRDefault="003E76FD" w:rsidP="00AE5ECF">
            <w:pPr>
              <w:tabs>
                <w:tab w:val="left" w:pos="239"/>
              </w:tabs>
              <w:rPr>
                <w:b/>
                <w:sz w:val="10"/>
                <w:szCs w:val="10"/>
              </w:rPr>
            </w:pPr>
          </w:p>
          <w:p w14:paraId="7BB01651" w14:textId="694732EC" w:rsidR="00AE5ECF" w:rsidRPr="003E76FD" w:rsidRDefault="00AE5ECF" w:rsidP="00AE5ECF">
            <w:pPr>
              <w:tabs>
                <w:tab w:val="left" w:pos="239"/>
              </w:tabs>
              <w:rPr>
                <w:b/>
                <w:sz w:val="18"/>
                <w:szCs w:val="18"/>
              </w:rPr>
            </w:pPr>
            <w:r w:rsidRPr="003E76FD">
              <w:rPr>
                <w:b/>
                <w:sz w:val="18"/>
                <w:szCs w:val="18"/>
              </w:rPr>
              <w:t xml:space="preserve">Tek Ders Sınavı Ödev Teslimi </w:t>
            </w:r>
            <w:r w:rsidR="00440024">
              <w:rPr>
                <w:b/>
                <w:sz w:val="18"/>
                <w:szCs w:val="18"/>
              </w:rPr>
              <w:t>İçin Son Gün</w:t>
            </w:r>
            <w:r w:rsidR="00A9417C">
              <w:rPr>
                <w:b/>
                <w:sz w:val="18"/>
                <w:szCs w:val="18"/>
              </w:rPr>
              <w:t xml:space="preserve"> </w:t>
            </w:r>
            <w:r w:rsidR="00A9417C" w:rsidRPr="003E76FD">
              <w:rPr>
                <w:b/>
                <w:sz w:val="18"/>
                <w:szCs w:val="18"/>
              </w:rPr>
              <w:t xml:space="preserve">(Güz ve Bahar Yarıyılı) </w:t>
            </w:r>
            <w:r w:rsidRPr="003E76FD">
              <w:rPr>
                <w:b/>
                <w:sz w:val="18"/>
                <w:szCs w:val="18"/>
              </w:rPr>
              <w:t xml:space="preserve"> </w:t>
            </w:r>
            <w:r w:rsidRPr="003E76FD">
              <w:rPr>
                <w:sz w:val="18"/>
                <w:szCs w:val="18"/>
              </w:rPr>
              <w:t>(Mezun Aşamasındaki Öğrenciler İçin</w:t>
            </w:r>
            <w:r w:rsidR="003E76FD">
              <w:rPr>
                <w:sz w:val="18"/>
                <w:szCs w:val="18"/>
              </w:rPr>
              <w:t>)</w:t>
            </w:r>
          </w:p>
          <w:p w14:paraId="2D551D82" w14:textId="77777777" w:rsidR="00AE5ECF" w:rsidRPr="003E76FD" w:rsidRDefault="00AE5ECF" w:rsidP="00AE5ECF">
            <w:pPr>
              <w:rPr>
                <w:b/>
                <w:sz w:val="10"/>
                <w:szCs w:val="10"/>
              </w:rPr>
            </w:pPr>
          </w:p>
        </w:tc>
      </w:tr>
      <w:tr w:rsidR="00AE5ECF" w:rsidRPr="003E76FD" w14:paraId="136E44D9" w14:textId="77777777" w:rsidTr="00AE5ECF">
        <w:trPr>
          <w:trHeight w:val="559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27E114C" w14:textId="77777777" w:rsidR="00AE5ECF" w:rsidRPr="003E76FD" w:rsidRDefault="00AE5ECF" w:rsidP="00AE5ECF">
            <w:pPr>
              <w:jc w:val="center"/>
              <w:rPr>
                <w:b/>
                <w:sz w:val="18"/>
                <w:szCs w:val="18"/>
              </w:rPr>
            </w:pPr>
            <w:r w:rsidRPr="003E76FD">
              <w:rPr>
                <w:b/>
                <w:sz w:val="18"/>
                <w:szCs w:val="18"/>
              </w:rPr>
              <w:t>30 Haziran 2020</w:t>
            </w:r>
          </w:p>
        </w:tc>
        <w:tc>
          <w:tcPr>
            <w:tcW w:w="803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96A7098" w14:textId="29C816D7" w:rsidR="00AE5ECF" w:rsidRPr="003E76FD" w:rsidRDefault="00A9417C" w:rsidP="00AE5ECF">
            <w:pPr>
              <w:tabs>
                <w:tab w:val="left" w:pos="239"/>
              </w:tabs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ek Ders Sınav</w:t>
            </w:r>
            <w:r w:rsidR="00AE5ECF" w:rsidRPr="003E76FD">
              <w:rPr>
                <w:b/>
                <w:sz w:val="18"/>
                <w:szCs w:val="18"/>
              </w:rPr>
              <w:t xml:space="preserve">ı Notu Girişi </w:t>
            </w:r>
            <w:r w:rsidR="00E5381D" w:rsidRPr="003E76FD">
              <w:rPr>
                <w:b/>
                <w:sz w:val="18"/>
                <w:szCs w:val="18"/>
              </w:rPr>
              <w:t xml:space="preserve">İçin Son Gün </w:t>
            </w:r>
          </w:p>
        </w:tc>
      </w:tr>
    </w:tbl>
    <w:p w14:paraId="70DCAFAB" w14:textId="563B37A7" w:rsidR="00F254E6" w:rsidRDefault="00F254E6" w:rsidP="00E5381D">
      <w:pPr>
        <w:tabs>
          <w:tab w:val="left" w:pos="851"/>
        </w:tabs>
        <w:ind w:right="-569"/>
        <w:jc w:val="both"/>
        <w:rPr>
          <w:rFonts w:ascii="Arial" w:hAnsi="Arial" w:cs="Arial"/>
          <w:b/>
          <w:color w:val="000000" w:themeColor="text1"/>
          <w:sz w:val="16"/>
          <w:szCs w:val="16"/>
        </w:rPr>
      </w:pPr>
    </w:p>
    <w:p w14:paraId="5627DE9D" w14:textId="1F3E58B5" w:rsidR="008A4E69" w:rsidRPr="003E76FD" w:rsidRDefault="003E76FD" w:rsidP="00E5381D">
      <w:pPr>
        <w:tabs>
          <w:tab w:val="left" w:pos="239"/>
        </w:tabs>
        <w:spacing w:after="60"/>
        <w:ind w:left="-567" w:right="-567"/>
        <w:jc w:val="both"/>
        <w:rPr>
          <w:b/>
          <w:color w:val="000000" w:themeColor="text1"/>
          <w:sz w:val="18"/>
          <w:szCs w:val="18"/>
        </w:rPr>
      </w:pPr>
      <w:r w:rsidRPr="003E76FD">
        <w:rPr>
          <w:rFonts w:ascii="Arial" w:hAnsi="Arial" w:cs="Arial"/>
          <w:bCs/>
          <w:color w:val="000000" w:themeColor="text1"/>
          <w:sz w:val="16"/>
          <w:szCs w:val="16"/>
        </w:rPr>
        <w:t>*</w:t>
      </w:r>
      <w:r w:rsidR="008A4E69" w:rsidRPr="003E76FD">
        <w:rPr>
          <w:b/>
          <w:color w:val="000000" w:themeColor="text1"/>
          <w:sz w:val="18"/>
          <w:szCs w:val="18"/>
        </w:rPr>
        <w:t>Küresel Salgın Yeni Koronavirüs Hastalığı (COVID-19) nedeniyle Üniversitemiz Uzaktan Eğitim Uygulaması ile derslerini yürüttüğünden dolayı</w:t>
      </w:r>
      <w:r w:rsidR="00464DAF">
        <w:rPr>
          <w:b/>
          <w:color w:val="000000" w:themeColor="text1"/>
          <w:sz w:val="18"/>
          <w:szCs w:val="18"/>
        </w:rPr>
        <w:t>;</w:t>
      </w:r>
      <w:r w:rsidR="008A4E69" w:rsidRPr="003E76FD">
        <w:rPr>
          <w:b/>
          <w:color w:val="000000" w:themeColor="text1"/>
          <w:sz w:val="18"/>
          <w:szCs w:val="18"/>
        </w:rPr>
        <w:t xml:space="preserve">  </w:t>
      </w:r>
    </w:p>
    <w:p w14:paraId="32208EC4" w14:textId="6ECB9870" w:rsidR="008A4E69" w:rsidRDefault="008A4E69" w:rsidP="00E5381D">
      <w:pPr>
        <w:tabs>
          <w:tab w:val="left" w:pos="239"/>
        </w:tabs>
        <w:spacing w:after="60"/>
        <w:ind w:left="-567" w:right="-567"/>
        <w:jc w:val="both"/>
        <w:rPr>
          <w:b/>
          <w:color w:val="000000" w:themeColor="text1"/>
          <w:sz w:val="18"/>
          <w:szCs w:val="18"/>
        </w:rPr>
      </w:pPr>
      <w:r w:rsidRPr="003E76FD">
        <w:rPr>
          <w:color w:val="000000" w:themeColor="text1"/>
          <w:sz w:val="18"/>
          <w:szCs w:val="18"/>
        </w:rPr>
        <w:t>23 Nisan 2020 Perşembe günü (Ulusal Egemenlik ve Çocuk Bayramı,) 01 Mayıs 2020 Cuma günü (Emek ve Dayanışma Günü), 19 Mayıs 2020 Salı günü (Atatürk’ü Anma Gençlik ve Sp</w:t>
      </w:r>
      <w:r w:rsidR="00A9417C">
        <w:rPr>
          <w:color w:val="000000" w:themeColor="text1"/>
          <w:sz w:val="18"/>
          <w:szCs w:val="18"/>
        </w:rPr>
        <w:t xml:space="preserve">or Bayramı), </w:t>
      </w:r>
      <w:r w:rsidRPr="003E76FD">
        <w:rPr>
          <w:color w:val="000000" w:themeColor="text1"/>
          <w:sz w:val="18"/>
          <w:szCs w:val="18"/>
        </w:rPr>
        <w:t>23-26 Mayıs 2020 (Ramazan Bayramı Arifesi v</w:t>
      </w:r>
      <w:r w:rsidR="00086E40">
        <w:rPr>
          <w:color w:val="000000" w:themeColor="text1"/>
          <w:sz w:val="18"/>
          <w:szCs w:val="18"/>
        </w:rPr>
        <w:t>e Bayram) tarihlerindeki dersler</w:t>
      </w:r>
      <w:r w:rsidRPr="003E76FD">
        <w:rPr>
          <w:color w:val="000000" w:themeColor="text1"/>
          <w:sz w:val="18"/>
          <w:szCs w:val="18"/>
        </w:rPr>
        <w:t xml:space="preserve"> aynı gün ve aynı saatlerde </w:t>
      </w:r>
      <w:r w:rsidR="00086E40">
        <w:rPr>
          <w:color w:val="000000" w:themeColor="text1"/>
          <w:sz w:val="18"/>
          <w:szCs w:val="18"/>
        </w:rPr>
        <w:t xml:space="preserve">yapılacaktır. </w:t>
      </w:r>
    </w:p>
    <w:sectPr w:rsidR="008A4E69" w:rsidSect="006216E9">
      <w:pgSz w:w="11906" w:h="16838"/>
      <w:pgMar w:top="227" w:right="1418" w:bottom="22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E34072"/>
    <w:multiLevelType w:val="hybridMultilevel"/>
    <w:tmpl w:val="8E6EBA04"/>
    <w:lvl w:ilvl="0" w:tplc="46FEFA1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19BD0DB6"/>
    <w:multiLevelType w:val="hybridMultilevel"/>
    <w:tmpl w:val="A712038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jQ0NLI0NDQ3MjVW0lEKTi0uzszPAykwrAUA0/bzliwAAAA="/>
  </w:docVars>
  <w:rsids>
    <w:rsidRoot w:val="00BE0E0D"/>
    <w:rsid w:val="0000246B"/>
    <w:rsid w:val="00011773"/>
    <w:rsid w:val="00051BB8"/>
    <w:rsid w:val="000642B3"/>
    <w:rsid w:val="0006460F"/>
    <w:rsid w:val="00086E40"/>
    <w:rsid w:val="000B32FB"/>
    <w:rsid w:val="00102814"/>
    <w:rsid w:val="0025013A"/>
    <w:rsid w:val="003059B4"/>
    <w:rsid w:val="00320C30"/>
    <w:rsid w:val="003B4BED"/>
    <w:rsid w:val="003E76FD"/>
    <w:rsid w:val="003F33EF"/>
    <w:rsid w:val="00440024"/>
    <w:rsid w:val="004543FD"/>
    <w:rsid w:val="00464DAF"/>
    <w:rsid w:val="004707DC"/>
    <w:rsid w:val="00487B03"/>
    <w:rsid w:val="0053728F"/>
    <w:rsid w:val="005504F6"/>
    <w:rsid w:val="005C754F"/>
    <w:rsid w:val="00606E9C"/>
    <w:rsid w:val="006216E9"/>
    <w:rsid w:val="006961A0"/>
    <w:rsid w:val="0074498D"/>
    <w:rsid w:val="0077383B"/>
    <w:rsid w:val="00774AD5"/>
    <w:rsid w:val="007E4BA4"/>
    <w:rsid w:val="008162F8"/>
    <w:rsid w:val="00861874"/>
    <w:rsid w:val="008A4E69"/>
    <w:rsid w:val="008C1941"/>
    <w:rsid w:val="00990EFC"/>
    <w:rsid w:val="009D1955"/>
    <w:rsid w:val="00A4372F"/>
    <w:rsid w:val="00A75CBB"/>
    <w:rsid w:val="00A84456"/>
    <w:rsid w:val="00A9417C"/>
    <w:rsid w:val="00AE5ECF"/>
    <w:rsid w:val="00AF5F7B"/>
    <w:rsid w:val="00B42AFE"/>
    <w:rsid w:val="00B83041"/>
    <w:rsid w:val="00B953BB"/>
    <w:rsid w:val="00BE0E0D"/>
    <w:rsid w:val="00C07C0F"/>
    <w:rsid w:val="00C2713A"/>
    <w:rsid w:val="00CC4566"/>
    <w:rsid w:val="00D925A4"/>
    <w:rsid w:val="00DB4AD7"/>
    <w:rsid w:val="00DB7D8C"/>
    <w:rsid w:val="00E43220"/>
    <w:rsid w:val="00E5381D"/>
    <w:rsid w:val="00E938C7"/>
    <w:rsid w:val="00EB74E8"/>
    <w:rsid w:val="00F25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9CD35C"/>
  <w15:chartTrackingRefBased/>
  <w15:docId w15:val="{34FB1233-85B4-403C-A1C7-1B0313569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16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oKlavuzu12">
    <w:name w:val="Tablo Kılavuzu12"/>
    <w:basedOn w:val="NormalTablo"/>
    <w:uiPriority w:val="59"/>
    <w:rsid w:val="006216E9"/>
    <w:pPr>
      <w:spacing w:after="0" w:line="240" w:lineRule="auto"/>
    </w:p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eParagraf">
    <w:name w:val="List Paragraph"/>
    <w:basedOn w:val="Normal"/>
    <w:uiPriority w:val="34"/>
    <w:qFormat/>
    <w:rsid w:val="0000246B"/>
    <w:pPr>
      <w:ind w:left="720"/>
      <w:contextualSpacing/>
    </w:pPr>
  </w:style>
  <w:style w:type="character" w:styleId="Gl">
    <w:name w:val="Strong"/>
    <w:basedOn w:val="VarsaylanParagrafYazTipi"/>
    <w:uiPriority w:val="22"/>
    <w:qFormat/>
    <w:rsid w:val="00606E9C"/>
    <w:rPr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6460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6460F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212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2</cp:revision>
  <cp:lastPrinted>2020-05-12T11:31:00Z</cp:lastPrinted>
  <dcterms:created xsi:type="dcterms:W3CDTF">2020-05-20T07:13:00Z</dcterms:created>
  <dcterms:modified xsi:type="dcterms:W3CDTF">2020-05-20T07:13:00Z</dcterms:modified>
</cp:coreProperties>
</file>